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C28A8" w14:textId="77777777" w:rsidR="00196388" w:rsidRPr="00196388" w:rsidRDefault="00196388" w:rsidP="00196388">
      <w:pPr>
        <w:pStyle w:val="BodyText"/>
        <w:spacing w:before="1"/>
        <w:rPr>
          <w:rFonts w:ascii="Arial Narrow" w:hAnsi="Arial Narrow"/>
          <w:sz w:val="9"/>
        </w:rPr>
      </w:pPr>
    </w:p>
    <w:p w14:paraId="39053ECC" w14:textId="2C743458" w:rsidR="00196388" w:rsidRPr="00196388" w:rsidRDefault="00196388" w:rsidP="00196388">
      <w:pPr>
        <w:pStyle w:val="BodyText"/>
        <w:spacing w:before="94"/>
        <w:jc w:val="both"/>
        <w:rPr>
          <w:rFonts w:ascii="Arial Narrow" w:hAnsi="Arial Narrow"/>
        </w:rPr>
      </w:pPr>
      <w:r w:rsidRPr="00196388">
        <w:rPr>
          <w:rFonts w:ascii="Arial Narrow" w:hAnsi="Arial Narrow"/>
        </w:rPr>
        <w:t xml:space="preserve">February </w:t>
      </w:r>
      <w:r w:rsidR="00A73578">
        <w:rPr>
          <w:rFonts w:ascii="Arial Narrow" w:hAnsi="Arial Narrow"/>
        </w:rPr>
        <w:t>2</w:t>
      </w:r>
      <w:r>
        <w:rPr>
          <w:rFonts w:ascii="Arial Narrow" w:hAnsi="Arial Narrow"/>
        </w:rPr>
        <w:t>7</w:t>
      </w:r>
      <w:r w:rsidRPr="00196388">
        <w:rPr>
          <w:rFonts w:ascii="Arial Narrow" w:hAnsi="Arial Narrow"/>
        </w:rPr>
        <w:t>, 202</w:t>
      </w:r>
      <w:r>
        <w:rPr>
          <w:rFonts w:ascii="Arial Narrow" w:hAnsi="Arial Narrow"/>
        </w:rPr>
        <w:t>4</w:t>
      </w:r>
    </w:p>
    <w:p w14:paraId="1946D7CD" w14:textId="7C763A71" w:rsidR="00196388" w:rsidRDefault="00196388" w:rsidP="00196388">
      <w:pPr>
        <w:pStyle w:val="BodyText"/>
        <w:jc w:val="both"/>
        <w:rPr>
          <w:rFonts w:ascii="Arial Narrow" w:hAnsi="Arial Narrow"/>
          <w:sz w:val="24"/>
        </w:rPr>
      </w:pPr>
    </w:p>
    <w:p w14:paraId="4DD19615" w14:textId="77777777" w:rsidR="00196388" w:rsidRPr="00196388" w:rsidRDefault="00196388" w:rsidP="00196388">
      <w:pPr>
        <w:pStyle w:val="BodyText"/>
        <w:spacing w:before="10"/>
        <w:jc w:val="both"/>
        <w:rPr>
          <w:rFonts w:ascii="Arial Narrow" w:hAnsi="Arial Narrow"/>
          <w:sz w:val="19"/>
        </w:rPr>
      </w:pPr>
    </w:p>
    <w:p w14:paraId="42114EBD" w14:textId="53079B71" w:rsidR="00306ADC" w:rsidRPr="00D510A0" w:rsidRDefault="00D510A0" w:rsidP="00196388">
      <w:pPr>
        <w:jc w:val="both"/>
        <w:rPr>
          <w:rFonts w:ascii="Arial Narrow" w:eastAsia="Arial Narrow" w:hAnsi="Arial Narrow" w:cs="Arial Narrow"/>
          <w:b/>
          <w:bCs/>
          <w:sz w:val="23"/>
          <w:szCs w:val="23"/>
        </w:rPr>
      </w:pPr>
      <w:r w:rsidRPr="00D510A0">
        <w:rPr>
          <w:rFonts w:ascii="Arial Narrow" w:eastAsia="Arial Narrow" w:hAnsi="Arial Narrow" w:cs="Arial Narrow"/>
          <w:b/>
          <w:bCs/>
          <w:sz w:val="23"/>
          <w:szCs w:val="23"/>
        </w:rPr>
        <w:t xml:space="preserve">CRISPIN G. TABIRARA </w:t>
      </w:r>
    </w:p>
    <w:p w14:paraId="56A6F876" w14:textId="54859296" w:rsidR="00A73578" w:rsidRPr="00D510A0" w:rsidRDefault="00D510A0" w:rsidP="00196388">
      <w:pPr>
        <w:jc w:val="both"/>
        <w:rPr>
          <w:rFonts w:ascii="Arial Narrow" w:eastAsia="Arial Narrow" w:hAnsi="Arial Narrow" w:cs="Arial Narrow"/>
          <w:b/>
          <w:bCs/>
          <w:sz w:val="23"/>
          <w:szCs w:val="23"/>
        </w:rPr>
      </w:pPr>
      <w:r w:rsidRPr="00D510A0">
        <w:rPr>
          <w:rFonts w:ascii="Arial Narrow" w:eastAsia="Arial Narrow" w:hAnsi="Arial Narrow" w:cs="Arial Narrow"/>
          <w:b/>
          <w:bCs/>
          <w:sz w:val="23"/>
          <w:szCs w:val="23"/>
        </w:rPr>
        <w:t>HEAD DEPARTMENT</w:t>
      </w:r>
    </w:p>
    <w:p w14:paraId="2082D40B" w14:textId="1C86BAC3" w:rsidR="00196388" w:rsidRPr="00D510A0" w:rsidRDefault="00D510A0" w:rsidP="00196388">
      <w:pPr>
        <w:jc w:val="both"/>
        <w:rPr>
          <w:rFonts w:ascii="Arial Narrow" w:eastAsia="Arial Narrow" w:hAnsi="Arial Narrow" w:cs="Arial Narrow"/>
          <w:b/>
          <w:bCs/>
          <w:sz w:val="23"/>
          <w:szCs w:val="23"/>
        </w:rPr>
      </w:pPr>
      <w:r w:rsidRPr="00D510A0">
        <w:rPr>
          <w:rFonts w:ascii="Arial Narrow" w:eastAsia="Arial Narrow" w:hAnsi="Arial Narrow" w:cs="Arial Narrow"/>
          <w:b/>
          <w:bCs/>
          <w:sz w:val="23"/>
          <w:szCs w:val="23"/>
        </w:rPr>
        <w:t>ALLIANZ PNB</w:t>
      </w:r>
    </w:p>
    <w:p w14:paraId="68EB96A7" w14:textId="564A7187" w:rsidR="0026432A" w:rsidRPr="00D510A0" w:rsidRDefault="00D510A0" w:rsidP="00196388">
      <w:pPr>
        <w:jc w:val="both"/>
        <w:rPr>
          <w:rFonts w:ascii="Arial Narrow" w:eastAsia="Arial Narrow" w:hAnsi="Arial Narrow" w:cs="Arial Narrow"/>
          <w:b/>
          <w:bCs/>
          <w:sz w:val="23"/>
          <w:szCs w:val="23"/>
        </w:rPr>
      </w:pPr>
      <w:r w:rsidRPr="00D510A0">
        <w:rPr>
          <w:rFonts w:ascii="Arial Narrow" w:eastAsia="Arial Narrow" w:hAnsi="Arial Narrow" w:cs="Arial Narrow"/>
          <w:b/>
          <w:bCs/>
          <w:sz w:val="23"/>
          <w:szCs w:val="23"/>
        </w:rPr>
        <w:t>LIFE INSURANCE INC.</w:t>
      </w:r>
    </w:p>
    <w:p w14:paraId="07CD99BC" w14:textId="4C9CC488" w:rsidR="0026432A" w:rsidRPr="00D510A0" w:rsidRDefault="00D510A0" w:rsidP="00196388">
      <w:pPr>
        <w:jc w:val="both"/>
        <w:rPr>
          <w:rFonts w:ascii="Arial Narrow" w:eastAsia="Arial Narrow" w:hAnsi="Arial Narrow" w:cs="Arial Narrow"/>
          <w:b/>
          <w:bCs/>
          <w:sz w:val="23"/>
          <w:szCs w:val="23"/>
        </w:rPr>
      </w:pPr>
      <w:r w:rsidRPr="00D510A0">
        <w:rPr>
          <w:rFonts w:ascii="Arial Narrow" w:eastAsia="Arial Narrow" w:hAnsi="Arial Narrow" w:cs="Arial Narrow"/>
          <w:b/>
          <w:bCs/>
          <w:sz w:val="23"/>
          <w:szCs w:val="23"/>
        </w:rPr>
        <w:t xml:space="preserve">MIMAROPA </w:t>
      </w:r>
    </w:p>
    <w:p w14:paraId="760D81B1" w14:textId="77777777" w:rsidR="00196388" w:rsidRDefault="00196388" w:rsidP="00196388">
      <w:pPr>
        <w:pStyle w:val="BodyText"/>
        <w:ind w:right="4203"/>
        <w:jc w:val="both"/>
        <w:rPr>
          <w:rFonts w:ascii="Arial Narrow" w:hAnsi="Arial Narrow"/>
        </w:rPr>
      </w:pPr>
    </w:p>
    <w:p w14:paraId="27CC025B" w14:textId="77777777" w:rsidR="004B7A74" w:rsidRPr="00F3389D" w:rsidRDefault="004B7A74" w:rsidP="00196388">
      <w:pPr>
        <w:pStyle w:val="BodyText"/>
        <w:ind w:right="4203"/>
        <w:jc w:val="both"/>
        <w:rPr>
          <w:rFonts w:ascii="Arial Narrow" w:hAnsi="Arial Narrow"/>
          <w:sz w:val="14"/>
          <w:szCs w:val="14"/>
        </w:rPr>
      </w:pPr>
    </w:p>
    <w:p w14:paraId="25332A67" w14:textId="77777777" w:rsidR="00242D24" w:rsidRDefault="00242D24" w:rsidP="00196388">
      <w:pPr>
        <w:pStyle w:val="BodyText"/>
        <w:ind w:right="4203"/>
        <w:jc w:val="both"/>
        <w:rPr>
          <w:rFonts w:ascii="Arial Narrow" w:hAnsi="Arial Narrow"/>
        </w:rPr>
      </w:pPr>
    </w:p>
    <w:p w14:paraId="507C107E" w14:textId="14796CFD" w:rsidR="00196388" w:rsidRPr="00313989" w:rsidRDefault="00196388" w:rsidP="00196388">
      <w:pPr>
        <w:pStyle w:val="BodyText"/>
        <w:ind w:right="4203"/>
        <w:jc w:val="both"/>
        <w:rPr>
          <w:rFonts w:ascii="Arial Narrow" w:hAnsi="Arial Narrow"/>
        </w:rPr>
      </w:pPr>
      <w:r w:rsidRPr="00313989">
        <w:rPr>
          <w:rFonts w:ascii="Arial Narrow" w:hAnsi="Arial Narrow"/>
        </w:rPr>
        <w:t>Dear</w:t>
      </w:r>
      <w:r w:rsidRPr="00313989">
        <w:rPr>
          <w:rFonts w:ascii="Arial Narrow" w:hAnsi="Arial Narrow"/>
          <w:spacing w:val="1"/>
        </w:rPr>
        <w:t xml:space="preserve"> Sir</w:t>
      </w:r>
      <w:r w:rsidRPr="00313989">
        <w:rPr>
          <w:rFonts w:ascii="Arial Narrow" w:hAnsi="Arial Narrow"/>
        </w:rPr>
        <w:t>:</w:t>
      </w:r>
    </w:p>
    <w:p w14:paraId="42918CF6" w14:textId="77777777" w:rsidR="00196388" w:rsidRPr="00313989" w:rsidRDefault="00196388" w:rsidP="00196388">
      <w:pPr>
        <w:pStyle w:val="BodyText"/>
        <w:spacing w:before="1"/>
        <w:ind w:left="100"/>
        <w:jc w:val="both"/>
        <w:rPr>
          <w:rFonts w:ascii="Arial Narrow" w:hAnsi="Arial Narrow"/>
        </w:rPr>
      </w:pPr>
    </w:p>
    <w:p w14:paraId="64D99561" w14:textId="77777777" w:rsidR="00196388" w:rsidRPr="00313989" w:rsidRDefault="00196388" w:rsidP="00C67E0F">
      <w:pPr>
        <w:pStyle w:val="BodyText"/>
        <w:spacing w:before="1"/>
        <w:jc w:val="both"/>
        <w:rPr>
          <w:rFonts w:ascii="Arial Narrow" w:hAnsi="Arial Narrow"/>
        </w:rPr>
      </w:pPr>
    </w:p>
    <w:p w14:paraId="0A44862E" w14:textId="702481D1" w:rsidR="00196388" w:rsidRPr="00313989" w:rsidRDefault="00196388" w:rsidP="00196388">
      <w:pPr>
        <w:pStyle w:val="BodyText"/>
        <w:spacing w:before="1"/>
        <w:ind w:left="100"/>
        <w:jc w:val="both"/>
        <w:rPr>
          <w:rFonts w:ascii="Arial Narrow" w:hAnsi="Arial Narrow"/>
        </w:rPr>
      </w:pPr>
      <w:r w:rsidRPr="00313989">
        <w:rPr>
          <w:rFonts w:ascii="Arial Narrow" w:hAnsi="Arial Narrow"/>
        </w:rPr>
        <w:t>Greetings!</w:t>
      </w:r>
    </w:p>
    <w:p w14:paraId="01DC4152" w14:textId="77777777" w:rsidR="00196388" w:rsidRPr="00313989" w:rsidRDefault="00196388" w:rsidP="00196388">
      <w:pPr>
        <w:pStyle w:val="BodyText"/>
        <w:jc w:val="both"/>
        <w:rPr>
          <w:rFonts w:ascii="Arial Narrow" w:hAnsi="Arial Narrow"/>
        </w:rPr>
      </w:pPr>
    </w:p>
    <w:p w14:paraId="398835AC" w14:textId="5B66DA12" w:rsidR="00196388" w:rsidRDefault="00196388" w:rsidP="00F3389D">
      <w:pPr>
        <w:pStyle w:val="BodyText"/>
        <w:spacing w:line="276" w:lineRule="auto"/>
        <w:ind w:left="100" w:firstLine="620"/>
        <w:jc w:val="both"/>
        <w:rPr>
          <w:rFonts w:ascii="Arial Narrow" w:hAnsi="Arial Narrow"/>
          <w:lang w:val="en-PH"/>
        </w:rPr>
      </w:pPr>
      <w:r w:rsidRPr="00313989">
        <w:rPr>
          <w:rFonts w:ascii="Arial Narrow" w:hAnsi="Arial Narrow"/>
          <w:lang w:val="en-PH"/>
        </w:rPr>
        <w:t xml:space="preserve">We, </w:t>
      </w:r>
      <w:r w:rsidR="002A372C" w:rsidRPr="00313989">
        <w:rPr>
          <w:rFonts w:ascii="Arial Narrow" w:hAnsi="Arial Narrow"/>
          <w:lang w:val="en-PH"/>
        </w:rPr>
        <w:t>Lester M. Caibal, Jandel L. Escalera, and Jef B. Ramos</w:t>
      </w:r>
      <w:r w:rsidRPr="00313989">
        <w:rPr>
          <w:rFonts w:ascii="Arial Narrow" w:hAnsi="Arial Narrow"/>
          <w:lang w:val="en-PH"/>
        </w:rPr>
        <w:t xml:space="preserve">, are third-year students pursuing a Bachelor of Science in Information Technology at </w:t>
      </w:r>
      <w:proofErr w:type="spellStart"/>
      <w:r w:rsidRPr="00313989">
        <w:rPr>
          <w:rFonts w:ascii="Arial Narrow" w:hAnsi="Arial Narrow"/>
          <w:lang w:val="en-PH"/>
        </w:rPr>
        <w:t>MinSU</w:t>
      </w:r>
      <w:proofErr w:type="spellEnd"/>
      <w:r w:rsidRPr="00313989">
        <w:rPr>
          <w:rFonts w:ascii="Arial Narrow" w:hAnsi="Arial Narrow"/>
          <w:lang w:val="en-PH"/>
        </w:rPr>
        <w:t xml:space="preserve"> </w:t>
      </w:r>
      <w:proofErr w:type="spellStart"/>
      <w:r w:rsidRPr="00313989">
        <w:rPr>
          <w:rFonts w:ascii="Arial Narrow" w:hAnsi="Arial Narrow"/>
          <w:lang w:val="en-PH"/>
        </w:rPr>
        <w:t>Calapan</w:t>
      </w:r>
      <w:proofErr w:type="spellEnd"/>
      <w:r w:rsidRPr="00313989">
        <w:rPr>
          <w:rFonts w:ascii="Arial Narrow" w:hAnsi="Arial Narrow"/>
          <w:lang w:val="en-PH"/>
        </w:rPr>
        <w:t xml:space="preserve"> City Campus. As part of our academic requirements for the course Capstone Project I, we are currently working on a project titled "</w:t>
      </w:r>
      <w:r w:rsidR="00FD1B09" w:rsidRPr="00313989">
        <w:rPr>
          <w:rFonts w:ascii="Arial Narrow" w:hAnsi="Arial Narrow"/>
          <w:lang w:val="en-PH"/>
        </w:rPr>
        <w:t xml:space="preserve">E-recruit: An Online Recruitment System for Insurance and </w:t>
      </w:r>
      <w:r w:rsidR="00581FE7" w:rsidRPr="00313989">
        <w:rPr>
          <w:rFonts w:ascii="Arial Narrow" w:hAnsi="Arial Narrow"/>
          <w:lang w:val="en-PH"/>
        </w:rPr>
        <w:t>Investment</w:t>
      </w:r>
      <w:r w:rsidR="00FD1B09" w:rsidRPr="00313989">
        <w:rPr>
          <w:rFonts w:ascii="Arial Narrow" w:hAnsi="Arial Narrow"/>
          <w:lang w:val="en-PH"/>
        </w:rPr>
        <w:t xml:space="preserve"> Agency in Mindoro</w:t>
      </w:r>
      <w:r w:rsidRPr="00313989">
        <w:rPr>
          <w:rFonts w:ascii="Arial Narrow" w:hAnsi="Arial Narrow"/>
          <w:lang w:val="en-PH"/>
        </w:rPr>
        <w:t xml:space="preserve">" which aims to create a comprehensive </w:t>
      </w:r>
      <w:r w:rsidR="00FD1B09" w:rsidRPr="00313989">
        <w:rPr>
          <w:rFonts w:ascii="Arial Narrow" w:hAnsi="Arial Narrow"/>
          <w:lang w:val="en-PH"/>
        </w:rPr>
        <w:t>recruitm</w:t>
      </w:r>
      <w:r w:rsidR="00581FE7" w:rsidRPr="00313989">
        <w:rPr>
          <w:rFonts w:ascii="Arial Narrow" w:hAnsi="Arial Narrow"/>
          <w:lang w:val="en-PH"/>
        </w:rPr>
        <w:t>e</w:t>
      </w:r>
      <w:r w:rsidR="00FD1B09" w:rsidRPr="00313989">
        <w:rPr>
          <w:rFonts w:ascii="Arial Narrow" w:hAnsi="Arial Narrow"/>
          <w:lang w:val="en-PH"/>
        </w:rPr>
        <w:t>nt</w:t>
      </w:r>
      <w:r w:rsidRPr="00313989">
        <w:rPr>
          <w:rFonts w:ascii="Arial Narrow" w:hAnsi="Arial Narrow"/>
          <w:lang w:val="en-PH"/>
        </w:rPr>
        <w:t xml:space="preserve"> system for </w:t>
      </w:r>
      <w:r w:rsidR="00FD1B09" w:rsidRPr="00313989">
        <w:rPr>
          <w:rFonts w:ascii="Arial Narrow" w:hAnsi="Arial Narrow"/>
          <w:lang w:val="en-PH"/>
        </w:rPr>
        <w:t>ALLIANZ PNB</w:t>
      </w:r>
      <w:r w:rsidRPr="00313989">
        <w:rPr>
          <w:rFonts w:ascii="Arial Narrow" w:hAnsi="Arial Narrow"/>
          <w:lang w:val="en-PH"/>
        </w:rPr>
        <w:t>.</w:t>
      </w:r>
    </w:p>
    <w:p w14:paraId="17F73882" w14:textId="77777777" w:rsidR="00F3389D" w:rsidRPr="00F3389D" w:rsidRDefault="00F3389D" w:rsidP="00F3389D">
      <w:pPr>
        <w:pStyle w:val="BodyText"/>
        <w:spacing w:line="276" w:lineRule="auto"/>
        <w:ind w:left="100" w:firstLine="620"/>
        <w:jc w:val="both"/>
        <w:rPr>
          <w:rFonts w:ascii="Arial Narrow" w:hAnsi="Arial Narrow"/>
          <w:sz w:val="10"/>
          <w:szCs w:val="10"/>
          <w:lang w:val="en-PH"/>
        </w:rPr>
      </w:pPr>
    </w:p>
    <w:p w14:paraId="397FD470" w14:textId="77777777" w:rsidR="00196388" w:rsidRPr="00313989" w:rsidRDefault="00196388" w:rsidP="00196388">
      <w:pPr>
        <w:pStyle w:val="BodyText"/>
        <w:spacing w:line="276" w:lineRule="auto"/>
        <w:ind w:left="100" w:firstLine="620"/>
        <w:jc w:val="both"/>
        <w:rPr>
          <w:rFonts w:ascii="Arial Narrow" w:hAnsi="Arial Narrow"/>
          <w:lang w:val="en-PH"/>
        </w:rPr>
      </w:pPr>
      <w:r w:rsidRPr="00313989">
        <w:rPr>
          <w:rFonts w:ascii="Arial Narrow" w:hAnsi="Arial Narrow"/>
          <w:lang w:val="en-PH"/>
        </w:rPr>
        <w:t>We are writing to formally request your kind permission to conduct our research and gather essential information at your workplace. Our research efforts will involve collecting pertinent data, conducting interviews, and surveys, all of which are integral to the successful completion of our project. Rest assured that all data collected will be treated with the utmost confidentiality and used exclusively for the purposes of our academic project.</w:t>
      </w:r>
    </w:p>
    <w:p w14:paraId="78059511" w14:textId="77777777" w:rsidR="00196388" w:rsidRPr="00F3389D" w:rsidRDefault="00196388" w:rsidP="00196388">
      <w:pPr>
        <w:pStyle w:val="BodyText"/>
        <w:spacing w:line="276" w:lineRule="auto"/>
        <w:ind w:left="100"/>
        <w:jc w:val="both"/>
        <w:rPr>
          <w:rFonts w:ascii="Arial Narrow" w:hAnsi="Arial Narrow"/>
          <w:sz w:val="10"/>
          <w:szCs w:val="10"/>
          <w:lang w:val="en-PH"/>
        </w:rPr>
      </w:pPr>
    </w:p>
    <w:p w14:paraId="093498DA" w14:textId="7A991D26" w:rsidR="00196388" w:rsidRPr="00313989" w:rsidRDefault="00196388" w:rsidP="00196388">
      <w:pPr>
        <w:pStyle w:val="BodyText"/>
        <w:spacing w:line="276" w:lineRule="auto"/>
        <w:ind w:left="100" w:firstLine="620"/>
        <w:jc w:val="both"/>
        <w:rPr>
          <w:rFonts w:ascii="Arial Narrow" w:hAnsi="Arial Narrow"/>
          <w:lang w:val="en-PH"/>
        </w:rPr>
      </w:pPr>
      <w:r w:rsidRPr="00313989">
        <w:rPr>
          <w:rFonts w:ascii="Arial Narrow" w:hAnsi="Arial Narrow"/>
          <w:lang w:val="en-PH"/>
        </w:rPr>
        <w:t xml:space="preserve">The primary focus of our study is to define and align with the objectives of </w:t>
      </w:r>
      <w:r w:rsidR="00581FE7" w:rsidRPr="00313989">
        <w:rPr>
          <w:rFonts w:ascii="Arial Narrow" w:hAnsi="Arial Narrow"/>
          <w:lang w:val="en-PH"/>
        </w:rPr>
        <w:t xml:space="preserve">ALLIANZ PNB </w:t>
      </w:r>
      <w:r w:rsidRPr="00313989">
        <w:rPr>
          <w:rFonts w:ascii="Arial Narrow" w:hAnsi="Arial Narrow"/>
          <w:lang w:val="en-PH"/>
        </w:rPr>
        <w:t xml:space="preserve">in developing the </w:t>
      </w:r>
      <w:r w:rsidR="00581FE7" w:rsidRPr="00313989">
        <w:rPr>
          <w:rFonts w:ascii="Arial Narrow" w:hAnsi="Arial Narrow"/>
          <w:lang w:val="en-PH"/>
        </w:rPr>
        <w:t>recruitment system</w:t>
      </w:r>
      <w:r w:rsidRPr="00313989">
        <w:rPr>
          <w:rFonts w:ascii="Arial Narrow" w:hAnsi="Arial Narrow"/>
          <w:lang w:val="en-PH"/>
        </w:rPr>
        <w:t>, along with its corresponding features and functionalities. We believe that this collaboration will not only benefit our academic journey but also contribute positively to your organization and the community it serves.</w:t>
      </w:r>
    </w:p>
    <w:p w14:paraId="41D8976C" w14:textId="77777777" w:rsidR="00196388" w:rsidRPr="00F3389D" w:rsidRDefault="00196388" w:rsidP="00196388">
      <w:pPr>
        <w:pStyle w:val="BodyText"/>
        <w:spacing w:line="276" w:lineRule="auto"/>
        <w:ind w:left="100"/>
        <w:jc w:val="both"/>
        <w:rPr>
          <w:rFonts w:ascii="Arial Narrow" w:hAnsi="Arial Narrow"/>
          <w:sz w:val="10"/>
          <w:szCs w:val="10"/>
          <w:lang w:val="en-PH"/>
        </w:rPr>
      </w:pPr>
    </w:p>
    <w:p w14:paraId="2D35D4DD" w14:textId="77777777" w:rsidR="00196388" w:rsidRPr="00313989" w:rsidRDefault="00196388" w:rsidP="00196388">
      <w:pPr>
        <w:pStyle w:val="BodyText"/>
        <w:spacing w:line="276" w:lineRule="auto"/>
        <w:ind w:left="100" w:firstLine="620"/>
        <w:jc w:val="both"/>
        <w:rPr>
          <w:rFonts w:ascii="Arial Narrow" w:hAnsi="Arial Narrow"/>
          <w:lang w:val="en-PH"/>
        </w:rPr>
      </w:pPr>
      <w:r w:rsidRPr="00313989">
        <w:rPr>
          <w:rFonts w:ascii="Arial Narrow" w:hAnsi="Arial Narrow"/>
          <w:lang w:val="en-PH"/>
        </w:rPr>
        <w:t>We kindly request your consideration and a favorable response to our request. Your support in granting us access to your workplace and valuable insights will greatly assist us in achieving our project's goals and objectives. We are committed to conducting ourselves professionally and respectfully throughout the research process.</w:t>
      </w:r>
    </w:p>
    <w:p w14:paraId="0533F8D5" w14:textId="77777777" w:rsidR="00196388" w:rsidRPr="00F3389D" w:rsidRDefault="00196388" w:rsidP="00196388">
      <w:pPr>
        <w:pStyle w:val="BodyText"/>
        <w:spacing w:line="276" w:lineRule="auto"/>
        <w:ind w:left="100"/>
        <w:jc w:val="both"/>
        <w:rPr>
          <w:rFonts w:ascii="Arial Narrow" w:hAnsi="Arial Narrow"/>
          <w:sz w:val="10"/>
          <w:szCs w:val="10"/>
          <w:lang w:val="en-PH"/>
        </w:rPr>
      </w:pPr>
    </w:p>
    <w:p w14:paraId="35DDAEFD" w14:textId="77777777" w:rsidR="00196388" w:rsidRPr="00313989" w:rsidRDefault="00196388" w:rsidP="00196388">
      <w:pPr>
        <w:pStyle w:val="BodyText"/>
        <w:spacing w:line="276" w:lineRule="auto"/>
        <w:ind w:left="100" w:firstLine="620"/>
        <w:jc w:val="both"/>
        <w:rPr>
          <w:rFonts w:ascii="Arial Narrow" w:hAnsi="Arial Narrow"/>
          <w:lang w:val="en-PH"/>
        </w:rPr>
      </w:pPr>
      <w:r w:rsidRPr="00313989">
        <w:rPr>
          <w:rFonts w:ascii="Arial Narrow" w:hAnsi="Arial Narrow"/>
          <w:lang w:val="en-PH"/>
        </w:rPr>
        <w:t>Thank you for considering our request, and we look forward to your positive response. Should you have any questions or require further information, please do not hesitate to contact us. We appreciate your assistance and look forward to a mutually beneficial partnership.</w:t>
      </w:r>
    </w:p>
    <w:p w14:paraId="148EEED0" w14:textId="77777777" w:rsidR="00196388" w:rsidRPr="00F3389D" w:rsidRDefault="00196388" w:rsidP="00196388">
      <w:pPr>
        <w:pStyle w:val="BodyText"/>
        <w:spacing w:line="276" w:lineRule="auto"/>
        <w:ind w:left="100"/>
        <w:jc w:val="both"/>
        <w:rPr>
          <w:rFonts w:ascii="Arial Narrow" w:hAnsi="Arial Narrow"/>
          <w:sz w:val="14"/>
          <w:szCs w:val="14"/>
          <w:lang w:val="en-PH"/>
        </w:rPr>
      </w:pPr>
    </w:p>
    <w:p w14:paraId="4A6C5F4E" w14:textId="77777777" w:rsidR="00196388" w:rsidRPr="00313989" w:rsidRDefault="00196388" w:rsidP="00196388">
      <w:pPr>
        <w:pStyle w:val="BodyText"/>
        <w:spacing w:line="276" w:lineRule="auto"/>
        <w:ind w:left="100"/>
        <w:jc w:val="both"/>
        <w:rPr>
          <w:rFonts w:ascii="Arial Narrow" w:hAnsi="Arial Narrow"/>
          <w:lang w:val="en-PH"/>
        </w:rPr>
      </w:pPr>
      <w:r w:rsidRPr="00313989">
        <w:rPr>
          <w:rFonts w:ascii="Arial Narrow" w:hAnsi="Arial Narrow"/>
          <w:lang w:val="en-PH"/>
        </w:rPr>
        <w:t>Thank you, and may God bless you and your organization.</w:t>
      </w:r>
    </w:p>
    <w:p w14:paraId="67D05EBE" w14:textId="77777777" w:rsidR="00196388" w:rsidRDefault="00196388" w:rsidP="00196388">
      <w:pPr>
        <w:pStyle w:val="BodyText"/>
        <w:jc w:val="both"/>
        <w:rPr>
          <w:rFonts w:ascii="Arial Narrow" w:hAnsi="Arial Narrow"/>
          <w:sz w:val="20"/>
        </w:rPr>
      </w:pPr>
    </w:p>
    <w:p w14:paraId="62D2356E" w14:textId="77777777" w:rsidR="00242D24" w:rsidRPr="00196388" w:rsidRDefault="00242D24" w:rsidP="00196388">
      <w:pPr>
        <w:pStyle w:val="BodyText"/>
        <w:jc w:val="both"/>
        <w:rPr>
          <w:rFonts w:ascii="Arial Narrow" w:hAnsi="Arial Narrow"/>
          <w:sz w:val="20"/>
        </w:rPr>
      </w:pPr>
    </w:p>
    <w:p w14:paraId="1ABD42BB" w14:textId="77777777" w:rsidR="00196388" w:rsidRDefault="00196388" w:rsidP="00196388">
      <w:pPr>
        <w:pStyle w:val="BodyText"/>
        <w:spacing w:before="1"/>
        <w:ind w:left="100"/>
        <w:jc w:val="both"/>
        <w:rPr>
          <w:rFonts w:ascii="Arial Narrow" w:hAnsi="Arial Narrow"/>
        </w:rPr>
      </w:pPr>
      <w:r w:rsidRPr="00196388">
        <w:rPr>
          <w:rFonts w:ascii="Arial Narrow" w:hAnsi="Arial Narrow"/>
        </w:rPr>
        <w:t>Respectfully</w:t>
      </w:r>
      <w:r w:rsidRPr="00196388">
        <w:rPr>
          <w:rFonts w:ascii="Arial Narrow" w:hAnsi="Arial Narrow"/>
          <w:spacing w:val="-3"/>
        </w:rPr>
        <w:t xml:space="preserve"> </w:t>
      </w:r>
      <w:r w:rsidRPr="00196388">
        <w:rPr>
          <w:rFonts w:ascii="Arial Narrow" w:hAnsi="Arial Narrow"/>
        </w:rPr>
        <w:t>yours,</w:t>
      </w:r>
    </w:p>
    <w:p w14:paraId="79CC4B61" w14:textId="19C050EF" w:rsidR="00196388" w:rsidRDefault="00196388" w:rsidP="004D067D">
      <w:pPr>
        <w:pStyle w:val="BodyText"/>
        <w:tabs>
          <w:tab w:val="left" w:pos="5141"/>
        </w:tabs>
        <w:spacing w:before="1"/>
        <w:jc w:val="both"/>
        <w:rPr>
          <w:rFonts w:ascii="Arial Narrow" w:hAnsi="Arial Narrow"/>
          <w:b/>
          <w:bCs/>
        </w:rPr>
      </w:pPr>
    </w:p>
    <w:p w14:paraId="434E8E63" w14:textId="7E0ED2F7" w:rsidR="00C67E0F" w:rsidRPr="00196388" w:rsidRDefault="00C67E0F" w:rsidP="004D067D">
      <w:pPr>
        <w:pStyle w:val="BodyText"/>
        <w:tabs>
          <w:tab w:val="left" w:pos="5141"/>
        </w:tabs>
        <w:spacing w:before="1"/>
        <w:ind w:left="100"/>
        <w:jc w:val="both"/>
        <w:rPr>
          <w:rFonts w:ascii="Arial Narrow" w:hAnsi="Arial Narrow"/>
          <w:b/>
          <w:bCs/>
        </w:rPr>
      </w:pPr>
      <w:r>
        <w:rPr>
          <w:rFonts w:ascii="Arial Narrow" w:hAnsi="Arial Narrow"/>
          <w:b/>
          <w:bCs/>
        </w:rPr>
        <w:t>JANDEL L. ESCALERA</w:t>
      </w:r>
    </w:p>
    <w:p w14:paraId="2D74C7B1" w14:textId="125EC45D" w:rsidR="00196388" w:rsidRPr="00196388" w:rsidRDefault="00196388" w:rsidP="00196388">
      <w:pPr>
        <w:pStyle w:val="BodyText"/>
        <w:tabs>
          <w:tab w:val="left" w:pos="5141"/>
        </w:tabs>
        <w:spacing w:before="1"/>
        <w:ind w:left="100"/>
        <w:jc w:val="both"/>
        <w:rPr>
          <w:rFonts w:ascii="Arial Narrow" w:hAnsi="Arial Narrow"/>
        </w:rPr>
      </w:pPr>
      <w:r>
        <w:rPr>
          <w:rFonts w:ascii="Arial Narrow" w:hAnsi="Arial Narrow"/>
        </w:rPr>
        <w:t>Student Researcher</w:t>
      </w:r>
    </w:p>
    <w:p w14:paraId="741DAA17" w14:textId="77777777" w:rsidR="00196388" w:rsidRPr="00196388" w:rsidRDefault="00196388" w:rsidP="00196388">
      <w:pPr>
        <w:pStyle w:val="BodyText"/>
        <w:jc w:val="both"/>
        <w:rPr>
          <w:rFonts w:ascii="Arial Narrow" w:hAnsi="Arial Narrow"/>
          <w:sz w:val="24"/>
        </w:rPr>
      </w:pPr>
    </w:p>
    <w:p w14:paraId="55002384" w14:textId="049A47F3" w:rsidR="00196388" w:rsidRDefault="00196388" w:rsidP="004B7A74">
      <w:pPr>
        <w:pStyle w:val="BodyText"/>
        <w:spacing w:before="209"/>
        <w:ind w:left="100"/>
        <w:jc w:val="both"/>
        <w:rPr>
          <w:rFonts w:ascii="Arial Narrow" w:hAnsi="Arial Narrow"/>
        </w:rPr>
      </w:pPr>
      <w:r w:rsidRPr="00196388">
        <w:rPr>
          <w:rFonts w:ascii="Arial Narrow" w:hAnsi="Arial Narrow"/>
        </w:rPr>
        <w:t>Noted:</w:t>
      </w:r>
    </w:p>
    <w:p w14:paraId="405DE27F" w14:textId="77777777" w:rsidR="004B7A74" w:rsidRDefault="004B7A74" w:rsidP="004B7A74">
      <w:pPr>
        <w:pStyle w:val="BodyText"/>
        <w:spacing w:before="209"/>
        <w:ind w:left="100"/>
        <w:jc w:val="both"/>
        <w:rPr>
          <w:rFonts w:ascii="Arial Narrow" w:hAnsi="Arial Narrow"/>
        </w:rPr>
      </w:pPr>
    </w:p>
    <w:p w14:paraId="03A00F7C" w14:textId="77777777" w:rsidR="00196388" w:rsidRPr="00196388" w:rsidRDefault="00196388" w:rsidP="00196388">
      <w:pPr>
        <w:pStyle w:val="BodyText"/>
        <w:ind w:left="101"/>
        <w:jc w:val="both"/>
        <w:rPr>
          <w:rFonts w:ascii="Arial Narrow" w:hAnsi="Arial Narrow"/>
          <w:b/>
          <w:bCs/>
        </w:rPr>
      </w:pPr>
      <w:r w:rsidRPr="00196388">
        <w:rPr>
          <w:rFonts w:ascii="Arial Narrow" w:hAnsi="Arial Narrow"/>
          <w:b/>
          <w:bCs/>
        </w:rPr>
        <w:t xml:space="preserve">REGINE A. PONCE-MACHETE, </w:t>
      </w:r>
      <w:r w:rsidRPr="00196388">
        <w:rPr>
          <w:rFonts w:ascii="Arial Narrow" w:hAnsi="Arial Narrow"/>
          <w:b/>
          <w:bCs/>
          <w:i/>
          <w:iCs/>
        </w:rPr>
        <w:t>MIT</w:t>
      </w:r>
    </w:p>
    <w:p w14:paraId="66578A4C" w14:textId="4B8B2063" w:rsidR="00C413DE" w:rsidRDefault="00196388" w:rsidP="00196388">
      <w:pPr>
        <w:pStyle w:val="BodyText"/>
        <w:ind w:left="101"/>
        <w:jc w:val="both"/>
        <w:rPr>
          <w:rFonts w:ascii="Arial Narrow" w:hAnsi="Arial Narrow"/>
        </w:rPr>
      </w:pPr>
      <w:r>
        <w:rPr>
          <w:rFonts w:ascii="Arial Narrow" w:hAnsi="Arial Narrow"/>
        </w:rPr>
        <w:t>Capstone Project Facilitator</w:t>
      </w:r>
    </w:p>
    <w:p w14:paraId="4ECF4ED8" w14:textId="77777777" w:rsidR="00A73578" w:rsidRDefault="00A73578" w:rsidP="00196388">
      <w:pPr>
        <w:pStyle w:val="BodyText"/>
        <w:ind w:left="101"/>
        <w:jc w:val="both"/>
        <w:rPr>
          <w:rFonts w:ascii="Arial Narrow" w:hAnsi="Arial Narrow"/>
        </w:rPr>
      </w:pPr>
    </w:p>
    <w:p w14:paraId="77EDAAA5" w14:textId="77777777" w:rsidR="00441EB3" w:rsidRDefault="00441EB3" w:rsidP="00196388">
      <w:pPr>
        <w:pStyle w:val="BodyText"/>
        <w:ind w:left="101"/>
        <w:jc w:val="both"/>
        <w:rPr>
          <w:rFonts w:ascii="Arial Narrow" w:hAnsi="Arial Narrow"/>
        </w:rPr>
      </w:pPr>
    </w:p>
    <w:p w14:paraId="4FC8C307" w14:textId="36995C0B" w:rsidR="00A73578" w:rsidRDefault="00A73578" w:rsidP="00196388">
      <w:pPr>
        <w:pStyle w:val="BodyText"/>
        <w:ind w:left="101"/>
        <w:jc w:val="both"/>
        <w:rPr>
          <w:rFonts w:ascii="Arial Narrow" w:hAnsi="Arial Narrow"/>
        </w:rPr>
      </w:pPr>
      <w:r>
        <w:rPr>
          <w:rFonts w:ascii="Arial Narrow" w:hAnsi="Arial Narrow"/>
        </w:rPr>
        <w:t>Approved:</w:t>
      </w:r>
    </w:p>
    <w:p w14:paraId="0A36EDA8" w14:textId="77777777" w:rsidR="00782849" w:rsidRDefault="00782849" w:rsidP="00196388">
      <w:pPr>
        <w:pStyle w:val="BodyText"/>
        <w:ind w:left="101"/>
        <w:jc w:val="both"/>
        <w:rPr>
          <w:rFonts w:ascii="Arial Narrow" w:hAnsi="Arial Narrow"/>
        </w:rPr>
      </w:pPr>
    </w:p>
    <w:p w14:paraId="52C85518" w14:textId="77777777" w:rsidR="00A73578" w:rsidRDefault="00A73578" w:rsidP="00196388">
      <w:pPr>
        <w:pStyle w:val="BodyText"/>
        <w:ind w:left="101"/>
        <w:jc w:val="both"/>
        <w:rPr>
          <w:rFonts w:ascii="Arial Narrow" w:hAnsi="Arial Narrow"/>
        </w:rPr>
      </w:pPr>
    </w:p>
    <w:p w14:paraId="024E1B31" w14:textId="5BC8D1BB" w:rsidR="00A73578" w:rsidRDefault="00A73578" w:rsidP="00093990">
      <w:pPr>
        <w:pStyle w:val="BodyText"/>
        <w:ind w:left="101"/>
        <w:jc w:val="both"/>
        <w:rPr>
          <w:rFonts w:ascii="Arial Narrow" w:eastAsia="Arial Narrow" w:hAnsi="Arial Narrow" w:cs="Arial Narrow"/>
          <w:b/>
          <w:bCs/>
        </w:rPr>
      </w:pPr>
      <w:r>
        <w:rPr>
          <w:rFonts w:ascii="Arial Narrow" w:eastAsia="Arial Narrow" w:hAnsi="Arial Narrow" w:cs="Arial Narrow"/>
          <w:b/>
          <w:bCs/>
        </w:rPr>
        <w:t>CRISPIN</w:t>
      </w:r>
      <w:r w:rsidR="00D510A0">
        <w:rPr>
          <w:rFonts w:ascii="Arial Narrow" w:eastAsia="Arial Narrow" w:hAnsi="Arial Narrow" w:cs="Arial Narrow"/>
          <w:b/>
          <w:bCs/>
        </w:rPr>
        <w:t xml:space="preserve"> G.</w:t>
      </w:r>
      <w:r>
        <w:rPr>
          <w:rFonts w:ascii="Arial Narrow" w:eastAsia="Arial Narrow" w:hAnsi="Arial Narrow" w:cs="Arial Narrow"/>
          <w:b/>
          <w:bCs/>
        </w:rPr>
        <w:t xml:space="preserve"> TABIRARA</w:t>
      </w:r>
    </w:p>
    <w:p w14:paraId="6170D1DB" w14:textId="3D4E82D2" w:rsidR="00A73578" w:rsidRDefault="00A73578" w:rsidP="00093990">
      <w:pPr>
        <w:ind w:left="101"/>
        <w:jc w:val="both"/>
        <w:rPr>
          <w:rFonts w:ascii="Arial Narrow" w:eastAsia="Arial Narrow" w:hAnsi="Arial Narrow" w:cs="Arial Narrow"/>
          <w:sz w:val="22"/>
          <w:szCs w:val="22"/>
        </w:rPr>
      </w:pPr>
      <w:r w:rsidRPr="00A73578">
        <w:rPr>
          <w:rFonts w:ascii="Arial Narrow" w:eastAsia="Arial Narrow" w:hAnsi="Arial Narrow" w:cs="Arial Narrow"/>
          <w:sz w:val="22"/>
          <w:szCs w:val="22"/>
        </w:rPr>
        <w:t>Head Department, ALLIANZ PNB</w:t>
      </w:r>
      <w:r w:rsidR="00E52822">
        <w:rPr>
          <w:rFonts w:ascii="Arial Narrow" w:eastAsia="Arial Narrow" w:hAnsi="Arial Narrow" w:cs="Arial Narrow"/>
          <w:sz w:val="22"/>
          <w:szCs w:val="22"/>
        </w:rPr>
        <w:t xml:space="preserve"> Mindoro</w:t>
      </w:r>
    </w:p>
    <w:p w14:paraId="31A34BAA" w14:textId="023F86EE" w:rsidR="00A73578" w:rsidRPr="00F3389D" w:rsidRDefault="00ED058D" w:rsidP="00F3389D">
      <w:pPr>
        <w:ind w:left="101"/>
        <w:jc w:val="both"/>
        <w:rPr>
          <w:rFonts w:ascii="Arial Narrow" w:eastAsia="Arial Narrow" w:hAnsi="Arial Narrow" w:cs="Arial Narrow"/>
        </w:rPr>
      </w:pPr>
      <w:r>
        <w:rPr>
          <w:rFonts w:ascii="Arial Narrow" w:eastAsia="Arial Narrow" w:hAnsi="Arial Narrow" w:cs="Arial Narrow"/>
          <w:sz w:val="22"/>
          <w:szCs w:val="22"/>
        </w:rPr>
        <w:t>09927703098</w:t>
      </w:r>
    </w:p>
    <w:sectPr w:rsidR="00A73578" w:rsidRPr="00F3389D" w:rsidSect="00771C77">
      <w:headerReference w:type="default" r:id="rId8"/>
      <w:footerReference w:type="default" r:id="rId9"/>
      <w:pgSz w:w="12240" w:h="18720" w:code="14"/>
      <w:pgMar w:top="1440" w:right="1152" w:bottom="1296" w:left="1728" w:header="706" w:footer="706"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79C6F" w14:textId="77777777" w:rsidR="00771C77" w:rsidRDefault="00771C77">
      <w:r>
        <w:separator/>
      </w:r>
    </w:p>
  </w:endnote>
  <w:endnote w:type="continuationSeparator" w:id="0">
    <w:p w14:paraId="685CE10C" w14:textId="77777777" w:rsidR="00771C77" w:rsidRDefault="00771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7AEE7" w14:textId="1CEAFFAE" w:rsidR="00486558" w:rsidRDefault="00C45CF8">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60288" behindDoc="0" locked="0" layoutInCell="1" allowOverlap="1" wp14:anchorId="7E5F7A04" wp14:editId="30956C1F">
          <wp:simplePos x="0" y="0"/>
          <wp:positionH relativeFrom="margin">
            <wp:align>center</wp:align>
          </wp:positionH>
          <wp:positionV relativeFrom="paragraph">
            <wp:posOffset>-57150</wp:posOffset>
          </wp:positionV>
          <wp:extent cx="7226918" cy="468968"/>
          <wp:effectExtent l="0" t="0" r="0" b="7620"/>
          <wp:wrapNone/>
          <wp:docPr id="977532541" name="Picture 977532541" descr="Z:\Accomplisment\MinSU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Accomplisment\MinSU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918" cy="468968"/>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B4194" w14:textId="77777777" w:rsidR="00771C77" w:rsidRDefault="00771C77">
      <w:r>
        <w:separator/>
      </w:r>
    </w:p>
  </w:footnote>
  <w:footnote w:type="continuationSeparator" w:id="0">
    <w:p w14:paraId="1DA16909" w14:textId="77777777" w:rsidR="00771C77" w:rsidRDefault="00771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693D0" w14:textId="77777777" w:rsidR="001560B7" w:rsidRPr="00981D11" w:rsidRDefault="001560B7" w:rsidP="001560B7">
    <w:pPr>
      <w:pStyle w:val="Header"/>
    </w:pPr>
    <w:r>
      <w:rPr>
        <w:noProof/>
      </w:rPr>
      <w:drawing>
        <wp:anchor distT="0" distB="0" distL="114300" distR="114300" simplePos="0" relativeHeight="251662336" behindDoc="0" locked="0" layoutInCell="1" allowOverlap="1" wp14:anchorId="0F9255C7" wp14:editId="6308B515">
          <wp:simplePos x="0" y="0"/>
          <wp:positionH relativeFrom="page">
            <wp:posOffset>323850</wp:posOffset>
          </wp:positionH>
          <wp:positionV relativeFrom="paragraph">
            <wp:posOffset>-401955</wp:posOffset>
          </wp:positionV>
          <wp:extent cx="7289678" cy="1036320"/>
          <wp:effectExtent l="0" t="0" r="6985" b="0"/>
          <wp:wrapNone/>
          <wp:docPr id="1239092954" name="Picture 1239092954"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82534" name="Picture 1"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89678" cy="1036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81832D" w14:textId="77777777" w:rsidR="001560B7" w:rsidRDefault="001560B7" w:rsidP="001560B7">
    <w:pPr>
      <w:pStyle w:val="Header"/>
    </w:pPr>
  </w:p>
  <w:p w14:paraId="0A32E007" w14:textId="1FCCAE04" w:rsidR="00486558" w:rsidRPr="001560B7" w:rsidRDefault="00486558" w:rsidP="0015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92B"/>
    <w:multiLevelType w:val="hybridMultilevel"/>
    <w:tmpl w:val="F1804C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5646B0"/>
    <w:multiLevelType w:val="multilevel"/>
    <w:tmpl w:val="28E2CA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815AD8"/>
    <w:multiLevelType w:val="hybridMultilevel"/>
    <w:tmpl w:val="C55AA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8E63910"/>
    <w:multiLevelType w:val="hybridMultilevel"/>
    <w:tmpl w:val="D870C8D0"/>
    <w:lvl w:ilvl="0" w:tplc="3BAA4756">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F302AB"/>
    <w:multiLevelType w:val="hybridMultilevel"/>
    <w:tmpl w:val="5810B00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2C3F384D"/>
    <w:multiLevelType w:val="hybridMultilevel"/>
    <w:tmpl w:val="67AC958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2D8208B0"/>
    <w:multiLevelType w:val="hybridMultilevel"/>
    <w:tmpl w:val="E7EE35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A64335D"/>
    <w:multiLevelType w:val="hybridMultilevel"/>
    <w:tmpl w:val="50565DC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E8224AB"/>
    <w:multiLevelType w:val="hybridMultilevel"/>
    <w:tmpl w:val="BDD88E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E527631"/>
    <w:multiLevelType w:val="hybridMultilevel"/>
    <w:tmpl w:val="049ACC8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16cid:durableId="826900085">
    <w:abstractNumId w:val="6"/>
  </w:num>
  <w:num w:numId="2" w16cid:durableId="634530798">
    <w:abstractNumId w:val="2"/>
  </w:num>
  <w:num w:numId="3" w16cid:durableId="670529654">
    <w:abstractNumId w:val="8"/>
  </w:num>
  <w:num w:numId="4" w16cid:durableId="939989401">
    <w:abstractNumId w:val="7"/>
  </w:num>
  <w:num w:numId="5" w16cid:durableId="2085909512">
    <w:abstractNumId w:val="9"/>
  </w:num>
  <w:num w:numId="6" w16cid:durableId="1405254189">
    <w:abstractNumId w:val="5"/>
  </w:num>
  <w:num w:numId="7" w16cid:durableId="1271015822">
    <w:abstractNumId w:val="4"/>
  </w:num>
  <w:num w:numId="8" w16cid:durableId="276569395">
    <w:abstractNumId w:val="1"/>
  </w:num>
  <w:num w:numId="9" w16cid:durableId="621613489">
    <w:abstractNumId w:val="3"/>
  </w:num>
  <w:num w:numId="10" w16cid:durableId="1344631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zAzsTC3MDI0NbVU0lEKTi0uzszPAykwqgUAX7GXFCwAAAA="/>
  </w:docVars>
  <w:rsids>
    <w:rsidRoot w:val="00486558"/>
    <w:rsid w:val="00091EBD"/>
    <w:rsid w:val="00093990"/>
    <w:rsid w:val="00120056"/>
    <w:rsid w:val="00121BB9"/>
    <w:rsid w:val="001560B7"/>
    <w:rsid w:val="00156873"/>
    <w:rsid w:val="00156F7B"/>
    <w:rsid w:val="00196388"/>
    <w:rsid w:val="001A3C9C"/>
    <w:rsid w:val="001D1977"/>
    <w:rsid w:val="00217C9A"/>
    <w:rsid w:val="00226FCF"/>
    <w:rsid w:val="00241E06"/>
    <w:rsid w:val="00242D24"/>
    <w:rsid w:val="0026432A"/>
    <w:rsid w:val="00292BBB"/>
    <w:rsid w:val="002A372C"/>
    <w:rsid w:val="002E503F"/>
    <w:rsid w:val="0030611F"/>
    <w:rsid w:val="00306ADC"/>
    <w:rsid w:val="00313124"/>
    <w:rsid w:val="00313989"/>
    <w:rsid w:val="00370836"/>
    <w:rsid w:val="00393139"/>
    <w:rsid w:val="00397266"/>
    <w:rsid w:val="003D0880"/>
    <w:rsid w:val="003D7086"/>
    <w:rsid w:val="00411D6F"/>
    <w:rsid w:val="004167A0"/>
    <w:rsid w:val="00431210"/>
    <w:rsid w:val="00441EB3"/>
    <w:rsid w:val="00443A72"/>
    <w:rsid w:val="00444DD7"/>
    <w:rsid w:val="00486558"/>
    <w:rsid w:val="004916F3"/>
    <w:rsid w:val="004B7A74"/>
    <w:rsid w:val="004C09AA"/>
    <w:rsid w:val="004C7860"/>
    <w:rsid w:val="004D067D"/>
    <w:rsid w:val="0057032A"/>
    <w:rsid w:val="00581FE7"/>
    <w:rsid w:val="00584BA3"/>
    <w:rsid w:val="006018BF"/>
    <w:rsid w:val="0068250F"/>
    <w:rsid w:val="00690AA6"/>
    <w:rsid w:val="006C27F5"/>
    <w:rsid w:val="007042B5"/>
    <w:rsid w:val="00771C77"/>
    <w:rsid w:val="00782849"/>
    <w:rsid w:val="00793D52"/>
    <w:rsid w:val="007A5394"/>
    <w:rsid w:val="007C6BA8"/>
    <w:rsid w:val="007C7C31"/>
    <w:rsid w:val="007D4233"/>
    <w:rsid w:val="007F2FDC"/>
    <w:rsid w:val="007F4FDD"/>
    <w:rsid w:val="00803865"/>
    <w:rsid w:val="00834952"/>
    <w:rsid w:val="0087021A"/>
    <w:rsid w:val="008767FA"/>
    <w:rsid w:val="008A6B89"/>
    <w:rsid w:val="008D21DA"/>
    <w:rsid w:val="008E2510"/>
    <w:rsid w:val="008F7403"/>
    <w:rsid w:val="00912B21"/>
    <w:rsid w:val="00962D15"/>
    <w:rsid w:val="009847AA"/>
    <w:rsid w:val="00986938"/>
    <w:rsid w:val="009A27E4"/>
    <w:rsid w:val="009F7FF1"/>
    <w:rsid w:val="00A17696"/>
    <w:rsid w:val="00A73578"/>
    <w:rsid w:val="00A77493"/>
    <w:rsid w:val="00A86E24"/>
    <w:rsid w:val="00A91E24"/>
    <w:rsid w:val="00A965C9"/>
    <w:rsid w:val="00AA1FAB"/>
    <w:rsid w:val="00AD1CA4"/>
    <w:rsid w:val="00AD30E6"/>
    <w:rsid w:val="00B2170D"/>
    <w:rsid w:val="00B500F3"/>
    <w:rsid w:val="00B72DC0"/>
    <w:rsid w:val="00BE48AF"/>
    <w:rsid w:val="00BF1F9E"/>
    <w:rsid w:val="00C37E8B"/>
    <w:rsid w:val="00C413DE"/>
    <w:rsid w:val="00C45CF8"/>
    <w:rsid w:val="00C67E0F"/>
    <w:rsid w:val="00CD5051"/>
    <w:rsid w:val="00CD7001"/>
    <w:rsid w:val="00CE6D48"/>
    <w:rsid w:val="00D21B0C"/>
    <w:rsid w:val="00D24059"/>
    <w:rsid w:val="00D27382"/>
    <w:rsid w:val="00D40E5D"/>
    <w:rsid w:val="00D510A0"/>
    <w:rsid w:val="00D802F8"/>
    <w:rsid w:val="00D8744F"/>
    <w:rsid w:val="00DB304B"/>
    <w:rsid w:val="00E52822"/>
    <w:rsid w:val="00E82659"/>
    <w:rsid w:val="00ED058D"/>
    <w:rsid w:val="00ED304E"/>
    <w:rsid w:val="00F06E71"/>
    <w:rsid w:val="00F3389D"/>
    <w:rsid w:val="00F441A0"/>
    <w:rsid w:val="00F66384"/>
    <w:rsid w:val="00F87BB2"/>
    <w:rsid w:val="00FA13AA"/>
    <w:rsid w:val="00FD1B09"/>
    <w:rsid w:val="00FD7DE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12002"/>
  <w15:docId w15:val="{1FEB8D7E-10B3-4180-8AF1-1ABC78B77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57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C6749"/>
    <w:pPr>
      <w:tabs>
        <w:tab w:val="center" w:pos="4680"/>
        <w:tab w:val="right" w:pos="9360"/>
      </w:tabs>
    </w:pPr>
  </w:style>
  <w:style w:type="character" w:customStyle="1" w:styleId="HeaderChar">
    <w:name w:val="Header Char"/>
    <w:basedOn w:val="DefaultParagraphFont"/>
    <w:link w:val="Header"/>
    <w:uiPriority w:val="99"/>
    <w:rsid w:val="000C6749"/>
  </w:style>
  <w:style w:type="paragraph" w:styleId="Footer">
    <w:name w:val="footer"/>
    <w:basedOn w:val="Normal"/>
    <w:link w:val="FooterChar"/>
    <w:uiPriority w:val="99"/>
    <w:unhideWhenUsed/>
    <w:rsid w:val="000C6749"/>
    <w:pPr>
      <w:tabs>
        <w:tab w:val="center" w:pos="4680"/>
        <w:tab w:val="right" w:pos="9360"/>
      </w:tabs>
    </w:pPr>
  </w:style>
  <w:style w:type="character" w:customStyle="1" w:styleId="FooterChar">
    <w:name w:val="Footer Char"/>
    <w:basedOn w:val="DefaultParagraphFont"/>
    <w:link w:val="Footer"/>
    <w:uiPriority w:val="99"/>
    <w:rsid w:val="000C674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D1977"/>
    <w:pPr>
      <w:ind w:left="720"/>
      <w:contextualSpacing/>
    </w:pPr>
  </w:style>
  <w:style w:type="paragraph" w:styleId="BodyText">
    <w:name w:val="Body Text"/>
    <w:basedOn w:val="Normal"/>
    <w:link w:val="BodyTextChar"/>
    <w:uiPriority w:val="1"/>
    <w:qFormat/>
    <w:rsid w:val="00196388"/>
    <w:pPr>
      <w:widowControl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196388"/>
    <w:rPr>
      <w:rFonts w:ascii="Arial" w:eastAsia="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4883">
      <w:bodyDiv w:val="1"/>
      <w:marLeft w:val="0"/>
      <w:marRight w:val="0"/>
      <w:marTop w:val="0"/>
      <w:marBottom w:val="0"/>
      <w:divBdr>
        <w:top w:val="none" w:sz="0" w:space="0" w:color="auto"/>
        <w:left w:val="none" w:sz="0" w:space="0" w:color="auto"/>
        <w:bottom w:val="none" w:sz="0" w:space="0" w:color="auto"/>
        <w:right w:val="none" w:sz="0" w:space="0" w:color="auto"/>
      </w:divBdr>
    </w:div>
    <w:div w:id="669913837">
      <w:bodyDiv w:val="1"/>
      <w:marLeft w:val="0"/>
      <w:marRight w:val="0"/>
      <w:marTop w:val="0"/>
      <w:marBottom w:val="0"/>
      <w:divBdr>
        <w:top w:val="none" w:sz="0" w:space="0" w:color="auto"/>
        <w:left w:val="none" w:sz="0" w:space="0" w:color="auto"/>
        <w:bottom w:val="none" w:sz="0" w:space="0" w:color="auto"/>
        <w:right w:val="none" w:sz="0" w:space="0" w:color="auto"/>
      </w:divBdr>
    </w:div>
    <w:div w:id="1023358538">
      <w:bodyDiv w:val="1"/>
      <w:marLeft w:val="0"/>
      <w:marRight w:val="0"/>
      <w:marTop w:val="0"/>
      <w:marBottom w:val="0"/>
      <w:divBdr>
        <w:top w:val="none" w:sz="0" w:space="0" w:color="auto"/>
        <w:left w:val="none" w:sz="0" w:space="0" w:color="auto"/>
        <w:bottom w:val="none" w:sz="0" w:space="0" w:color="auto"/>
        <w:right w:val="none" w:sz="0" w:space="0" w:color="auto"/>
      </w:divBdr>
    </w:div>
    <w:div w:id="1068307337">
      <w:bodyDiv w:val="1"/>
      <w:marLeft w:val="0"/>
      <w:marRight w:val="0"/>
      <w:marTop w:val="0"/>
      <w:marBottom w:val="0"/>
      <w:divBdr>
        <w:top w:val="none" w:sz="0" w:space="0" w:color="auto"/>
        <w:left w:val="none" w:sz="0" w:space="0" w:color="auto"/>
        <w:bottom w:val="none" w:sz="0" w:space="0" w:color="auto"/>
        <w:right w:val="none" w:sz="0" w:space="0" w:color="auto"/>
      </w:divBdr>
    </w:div>
    <w:div w:id="1321691165">
      <w:bodyDiv w:val="1"/>
      <w:marLeft w:val="0"/>
      <w:marRight w:val="0"/>
      <w:marTop w:val="0"/>
      <w:marBottom w:val="0"/>
      <w:divBdr>
        <w:top w:val="none" w:sz="0" w:space="0" w:color="auto"/>
        <w:left w:val="none" w:sz="0" w:space="0" w:color="auto"/>
        <w:bottom w:val="none" w:sz="0" w:space="0" w:color="auto"/>
        <w:right w:val="none" w:sz="0" w:space="0" w:color="auto"/>
      </w:divBdr>
    </w:div>
    <w:div w:id="1652707758">
      <w:bodyDiv w:val="1"/>
      <w:marLeft w:val="0"/>
      <w:marRight w:val="0"/>
      <w:marTop w:val="0"/>
      <w:marBottom w:val="0"/>
      <w:divBdr>
        <w:top w:val="none" w:sz="0" w:space="0" w:color="auto"/>
        <w:left w:val="none" w:sz="0" w:space="0" w:color="auto"/>
        <w:bottom w:val="none" w:sz="0" w:space="0" w:color="auto"/>
        <w:right w:val="none" w:sz="0" w:space="0" w:color="auto"/>
      </w:divBdr>
    </w:div>
    <w:div w:id="2056544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MNuTqHwd6EcaXUSC9qvUsBtnTQ==">CgMxLjAyDmguNXduamJ5d3oyd3hqOAByITFqV3lYQV9DcGI0WnBIM2VFQVQ2SGVPa3Vvc3h4WW82R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334</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bert</dc:creator>
  <cp:lastModifiedBy>Lester Caibal</cp:lastModifiedBy>
  <cp:revision>27</cp:revision>
  <cp:lastPrinted>2024-02-28T00:46:00Z</cp:lastPrinted>
  <dcterms:created xsi:type="dcterms:W3CDTF">2024-02-27T01:47:00Z</dcterms:created>
  <dcterms:modified xsi:type="dcterms:W3CDTF">2024-03-20T05:38:00Z</dcterms:modified>
</cp:coreProperties>
</file>